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B62D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3D8C0F86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13C68B6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589F093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7DF04CD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21C81EAA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154D32B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4D9F0027" w14:textId="50E02245" w:rsidR="00FE2C4B" w:rsidRDefault="00C560C1" w:rsidP="004A5899">
      <w:pPr>
        <w:pStyle w:val="Title"/>
      </w:pPr>
      <w:r>
        <w:t>7.06</w:t>
      </w:r>
      <w:r w:rsidR="00D84E9E" w:rsidRPr="00D84E9E">
        <w:t xml:space="preserve"> Trapezoids</w:t>
      </w:r>
    </w:p>
    <w:p w14:paraId="4803803F" w14:textId="7E68846E" w:rsidR="0022531D" w:rsidRPr="0022531D" w:rsidRDefault="0022531D" w:rsidP="0022531D">
      <w:pPr>
        <w:pStyle w:val="Subtitle"/>
        <w:rPr>
          <w:rFonts w:cstheme="minorHAnsi"/>
        </w:rPr>
      </w:pPr>
      <w:r w:rsidRPr="0022531D">
        <w:rPr>
          <w:rFonts w:cstheme="minorHAnsi"/>
        </w:rPr>
        <w:t xml:space="preserve">Total Points: </w:t>
      </w:r>
      <w:r w:rsidR="005D15BB" w:rsidRPr="005D15BB">
        <w:rPr>
          <w:rFonts w:cstheme="minorHAnsi"/>
        </w:rPr>
        <w:t>2</w:t>
      </w:r>
      <w:r w:rsidR="00E02212">
        <w:rPr>
          <w:rFonts w:cstheme="minorHAnsi"/>
        </w:rPr>
        <w:t>8</w:t>
      </w:r>
      <w:bookmarkStart w:id="0" w:name="_GoBack"/>
      <w:bookmarkEnd w:id="0"/>
    </w:p>
    <w:p w14:paraId="2243C2FC" w14:textId="77777777" w:rsidR="00D84E9E" w:rsidRPr="00D84E9E" w:rsidRDefault="00D84E9E" w:rsidP="00D84E9E">
      <w:pPr>
        <w:numPr>
          <w:ilvl w:val="0"/>
          <w:numId w:val="4"/>
        </w:numPr>
        <w:tabs>
          <w:tab w:val="num" w:pos="720"/>
        </w:tabs>
        <w:spacing w:after="0"/>
      </w:pPr>
      <w:r w:rsidRPr="00D84E9E">
        <w:t xml:space="preserve">Find the angle measures of the missing angles. </w:t>
      </w:r>
    </w:p>
    <w:p w14:paraId="1C9BF85E" w14:textId="77777777" w:rsidR="00D84E9E" w:rsidRPr="00D84E9E" w:rsidRDefault="00D84E9E" w:rsidP="00D84E9E">
      <w:pPr>
        <w:ind w:left="720"/>
      </w:pPr>
      <w:r w:rsidRPr="00D84E9E">
        <w:rPr>
          <w:noProof/>
        </w:rPr>
        <w:drawing>
          <wp:inline distT="0" distB="0" distL="0" distR="0" wp14:anchorId="35266715" wp14:editId="1D4D6D64">
            <wp:extent cx="1600200" cy="1304925"/>
            <wp:effectExtent l="0" t="0" r="0" b="9525"/>
            <wp:docPr id="4" name="Picture 4" descr="A Trapezoid&#10;• The top side is marked parallel to the bottom side.&#10;• The measure of the top left angle is 90 degrees.&#10;• The measure of the bottom left angle is 90 degrees. &#10;• The measure of the top right angle is x.&#10;• The measure of the bottom right angle is 60 degrees.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3F82E" w14:textId="77777777" w:rsidR="00D84E9E" w:rsidRPr="00D84E9E" w:rsidRDefault="00D84E9E" w:rsidP="00D84E9E">
      <w:pPr>
        <w:ind w:left="720"/>
      </w:pPr>
      <w:r w:rsidRPr="00D84E9E">
        <w:t xml:space="preserve">x =  </w:t>
      </w:r>
      <w:r w:rsidRPr="00D84E9E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E9E">
        <w:rPr>
          <w:color w:val="0070C0"/>
          <w:u w:val="single"/>
        </w:rPr>
        <w:instrText xml:space="preserve"> FORMTEXT </w:instrText>
      </w:r>
      <w:r w:rsidRPr="00D84E9E">
        <w:rPr>
          <w:color w:val="0070C0"/>
          <w:u w:val="single"/>
        </w:rPr>
      </w:r>
      <w:r w:rsidRPr="00D84E9E">
        <w:rPr>
          <w:color w:val="0070C0"/>
          <w:u w:val="single"/>
        </w:rPr>
        <w:fldChar w:fldCharType="separate"/>
      </w:r>
      <w:r w:rsidRPr="00D84E9E">
        <w:rPr>
          <w:noProof/>
          <w:color w:val="0070C0"/>
          <w:u w:val="single"/>
        </w:rPr>
        <w:t> </w:t>
      </w:r>
      <w:r w:rsidRPr="00D84E9E">
        <w:rPr>
          <w:noProof/>
          <w:color w:val="0070C0"/>
          <w:u w:val="single"/>
        </w:rPr>
        <w:t> </w:t>
      </w:r>
      <w:r w:rsidRPr="00D84E9E">
        <w:rPr>
          <w:noProof/>
          <w:color w:val="0070C0"/>
          <w:u w:val="single"/>
        </w:rPr>
        <w:t> </w:t>
      </w:r>
      <w:r w:rsidRPr="00D84E9E">
        <w:rPr>
          <w:noProof/>
          <w:color w:val="0070C0"/>
          <w:u w:val="single"/>
        </w:rPr>
        <w:t> </w:t>
      </w:r>
      <w:r w:rsidRPr="00D84E9E">
        <w:rPr>
          <w:noProof/>
          <w:color w:val="0070C0"/>
          <w:u w:val="single"/>
        </w:rPr>
        <w:t> </w:t>
      </w:r>
      <w:r w:rsidRPr="00D84E9E">
        <w:rPr>
          <w:color w:val="0070C0"/>
          <w:u w:val="single"/>
        </w:rPr>
        <w:fldChar w:fldCharType="end"/>
      </w:r>
    </w:p>
    <w:p w14:paraId="15A4C1DF" w14:textId="77777777" w:rsidR="00D84E9E" w:rsidRPr="00D84E9E" w:rsidRDefault="00D84E9E" w:rsidP="00D84E9E">
      <w:pPr>
        <w:ind w:left="720"/>
      </w:pPr>
    </w:p>
    <w:p w14:paraId="6CAE5496" w14:textId="77777777" w:rsidR="00D84E9E" w:rsidRPr="00D84E9E" w:rsidRDefault="00D84E9E" w:rsidP="00D84E9E">
      <w:pPr>
        <w:numPr>
          <w:ilvl w:val="0"/>
          <w:numId w:val="4"/>
        </w:numPr>
        <w:tabs>
          <w:tab w:val="num" w:pos="720"/>
        </w:tabs>
        <w:spacing w:after="0"/>
      </w:pPr>
      <w:proofErr w:type="spellStart"/>
      <w:r w:rsidRPr="00D84E9E">
        <w:t>SegmentT</w:t>
      </w:r>
      <w:proofErr w:type="spellEnd"/>
      <w:r w:rsidRPr="00D84E9E">
        <w:t xml:space="preserve"> is the midsegment of the trapezoid.  Find x. </w:t>
      </w:r>
    </w:p>
    <w:p w14:paraId="76EFF0C1" w14:textId="77777777" w:rsidR="00D84E9E" w:rsidRPr="00D84E9E" w:rsidRDefault="00D84E9E" w:rsidP="00D84E9E">
      <w:pPr>
        <w:ind w:left="360"/>
      </w:pPr>
      <w:r w:rsidRPr="00D84E9E">
        <w:rPr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3E6A6A39" wp14:editId="1379DED5">
                <wp:simplePos x="0" y="0"/>
                <wp:positionH relativeFrom="column">
                  <wp:posOffset>295275</wp:posOffset>
                </wp:positionH>
                <wp:positionV relativeFrom="paragraph">
                  <wp:posOffset>696595</wp:posOffset>
                </wp:positionV>
                <wp:extent cx="3714750" cy="278130"/>
                <wp:effectExtent l="0" t="0" r="0" b="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14750" cy="278130"/>
                          <a:chOff x="0" y="0"/>
                          <a:chExt cx="39433" cy="2952"/>
                        </a:xfrm>
                      </wpg:grpSpPr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000" cy="2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F9E0C2" w14:textId="77777777" w:rsidR="00D84E9E" w:rsidRPr="00AA4666" w:rsidRDefault="00D84E9E" w:rsidP="00D84E9E">
                              <w:pPr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40"/>
                                  <w:szCs w:val="40"/>
                                </w:rPr>
                                <w:t>S</w:t>
                              </w:r>
                              <w:r w:rsidRPr="00AA4666"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433" y="0"/>
                            <a:ext cx="4000" cy="2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3078AC" w14:textId="77777777" w:rsidR="00D84E9E" w:rsidRPr="00AA4666" w:rsidRDefault="00D84E9E" w:rsidP="00D84E9E">
                              <w:pPr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6A6A39" id="Group 5" o:spid="_x0000_s1026" style="position:absolute;left:0;text-align:left;margin-left:23.25pt;margin-top:54.85pt;width:292.5pt;height:21.9pt;z-index:251656192;mso-width-relative:margin;mso-height-relative:margin" coordsize="39433,2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4000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7DF9E0C2" w14:textId="77777777" w:rsidR="00D84E9E" w:rsidRPr="00AA4666" w:rsidRDefault="00D84E9E" w:rsidP="00D84E9E">
                        <w:pPr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sz w:val="40"/>
                            <w:szCs w:val="40"/>
                          </w:rPr>
                          <w:t>S</w:t>
                        </w:r>
                        <w:r w:rsidRPr="00AA4666"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  <w:t>R</w:t>
                        </w:r>
                      </w:p>
                    </w:txbxContent>
                  </v:textbox>
                </v:shape>
                <v:shape id="Text Box 2" o:spid="_x0000_s1028" type="#_x0000_t202" style="position:absolute;left:35433;width:4000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763078AC" w14:textId="77777777" w:rsidR="00D84E9E" w:rsidRPr="00AA4666" w:rsidRDefault="00D84E9E" w:rsidP="00D84E9E">
                        <w:pPr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  <w:t>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D84E9E">
        <w:rPr>
          <w:noProof/>
        </w:rPr>
        <w:drawing>
          <wp:inline distT="0" distB="0" distL="0" distR="0" wp14:anchorId="456647DA" wp14:editId="7FDF520E">
            <wp:extent cx="3876675" cy="1771650"/>
            <wp:effectExtent l="0" t="0" r="9525" b="0"/>
            <wp:docPr id="3" name="Picture 3" descr="A Trapezoid&#10;• The top side is marked parallel to the bottom side.&#10;• The left side has two segments with one congruence tick mark one each.&#10;•                The right side has two segments with two congruence tick marks on each.&#10;•                Point S is in the middle of the left side.&#10;•                Point R is in the middle of the right side.&#10;•                The length of segment ST is x.&#10;•                The length of the top segment is 5.&#10;•                The length of the bottom segment is 9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41C77" w14:textId="77777777" w:rsidR="00D84E9E" w:rsidRPr="00D84E9E" w:rsidRDefault="00D84E9E" w:rsidP="00D84E9E">
      <w:pPr>
        <w:ind w:left="360"/>
      </w:pPr>
      <w:r w:rsidRPr="00D84E9E">
        <w:t xml:space="preserve">x =  </w:t>
      </w:r>
      <w:r w:rsidRPr="00D84E9E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E9E">
        <w:rPr>
          <w:rFonts w:cs="Arial"/>
          <w:color w:val="0070C0"/>
          <w:u w:val="single"/>
        </w:rPr>
        <w:instrText xml:space="preserve"> FORMTEXT </w:instrText>
      </w:r>
      <w:r w:rsidRPr="00D84E9E">
        <w:rPr>
          <w:rFonts w:cs="Arial"/>
          <w:b/>
          <w:color w:val="0070C0"/>
          <w:u w:val="single"/>
        </w:rPr>
      </w:r>
      <w:r w:rsidRPr="00D84E9E">
        <w:rPr>
          <w:rFonts w:cs="Arial"/>
          <w:b/>
          <w:color w:val="0070C0"/>
          <w:u w:val="single"/>
        </w:rPr>
        <w:fldChar w:fldCharType="separate"/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b/>
          <w:color w:val="0070C0"/>
          <w:u w:val="single"/>
        </w:rPr>
        <w:fldChar w:fldCharType="end"/>
      </w:r>
    </w:p>
    <w:p w14:paraId="75654932" w14:textId="77777777" w:rsidR="00D84E9E" w:rsidRPr="00D84E9E" w:rsidRDefault="00D84E9E" w:rsidP="00D84E9E">
      <w:pPr>
        <w:numPr>
          <w:ilvl w:val="0"/>
          <w:numId w:val="4"/>
        </w:numPr>
        <w:tabs>
          <w:tab w:val="num" w:pos="720"/>
        </w:tabs>
        <w:spacing w:after="0"/>
      </w:pPr>
      <w:r w:rsidRPr="00D84E9E">
        <w:t xml:space="preserve">Segment RT is the midsegment of the trapezoid.  Find x. </w:t>
      </w:r>
    </w:p>
    <w:p w14:paraId="49B5FB59" w14:textId="77777777" w:rsidR="00D84E9E" w:rsidRPr="00D84E9E" w:rsidRDefault="00D84E9E" w:rsidP="00D84E9E">
      <w:pPr>
        <w:ind w:left="720"/>
      </w:pPr>
      <w:r w:rsidRPr="00D84E9E">
        <w:rPr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355BD773" wp14:editId="1F653411">
                <wp:simplePos x="0" y="0"/>
                <wp:positionH relativeFrom="column">
                  <wp:posOffset>457200</wp:posOffset>
                </wp:positionH>
                <wp:positionV relativeFrom="paragraph">
                  <wp:posOffset>545465</wp:posOffset>
                </wp:positionV>
                <wp:extent cx="4572000" cy="278130"/>
                <wp:effectExtent l="0" t="0" r="0" b="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572000" cy="278130"/>
                          <a:chOff x="0" y="0"/>
                          <a:chExt cx="3943350" cy="295275"/>
                        </a:xfrm>
                      </wpg:grpSpPr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00050" cy="295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92449D" w14:textId="77777777" w:rsidR="00D84E9E" w:rsidRPr="00AA4666" w:rsidRDefault="00D84E9E" w:rsidP="00D84E9E">
                              <w:pPr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AA4666"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43300" y="0"/>
                            <a:ext cx="400050" cy="295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5F04B0" w14:textId="77777777" w:rsidR="00D84E9E" w:rsidRPr="00AA4666" w:rsidRDefault="00D84E9E" w:rsidP="00D84E9E">
                              <w:pPr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8"/>
                                  <w:szCs w:val="28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5BD773" id="Group 6" o:spid="_x0000_s1029" style="position:absolute;left:0;text-align:left;margin-left:36pt;margin-top:42.95pt;width:5in;height:21.9pt;z-index:251657216;mso-width-relative:margin;mso-height-relative:margin" coordsize="39433,2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">
                <v:shape id="Text Box 2" o:spid="_x0000_s1030" type="#_x0000_t202" style="position:absolute;width:4000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3C92449D" w14:textId="77777777" w:rsidR="00D84E9E" w:rsidRPr="00AA4666" w:rsidRDefault="00D84E9E" w:rsidP="00D84E9E">
                        <w:pPr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</w:pPr>
                        <w:r w:rsidRPr="00AA4666"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  <w:t>R</w:t>
                        </w:r>
                      </w:p>
                    </w:txbxContent>
                  </v:textbox>
                </v:shape>
                <v:shape id="Text Box 2" o:spid="_x0000_s1031" type="#_x0000_t202" style="position:absolute;left:35433;width:4000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525F04B0" w14:textId="77777777" w:rsidR="00D84E9E" w:rsidRPr="00AA4666" w:rsidRDefault="00D84E9E" w:rsidP="00D84E9E">
                        <w:pPr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8"/>
                            <w:szCs w:val="28"/>
                          </w:rPr>
                          <w:t>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D84E9E">
        <w:rPr>
          <w:noProof/>
        </w:rPr>
        <w:drawing>
          <wp:inline distT="0" distB="0" distL="0" distR="0" wp14:anchorId="088B2920" wp14:editId="5DB565E6">
            <wp:extent cx="4343400" cy="1457325"/>
            <wp:effectExtent l="0" t="0" r="0" b="9525"/>
            <wp:docPr id="2" name="Picture 2" descr="A Trapezoid&#10;• The top side is marked parallel to the bottom side.&#10;• The left side has two segments with one congruence tick mark one each.&#10;•                The right side has two segments with two congruence tick marks on each.&#10;•                Point S is in the middle of the left side.&#10;•                Point R is in the middle of the right side.&#10;•                The length of segment RT is 10.5.&#10;•               The top segment has a length of x.&#10;•               The bottom segment has a length of 12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786CA8" w14:textId="77777777" w:rsidR="00D84E9E" w:rsidRPr="00D84E9E" w:rsidRDefault="00D84E9E" w:rsidP="00D84E9E">
      <w:pPr>
        <w:ind w:left="720"/>
      </w:pPr>
      <w:r w:rsidRPr="00D84E9E">
        <w:t xml:space="preserve">x =  </w:t>
      </w:r>
      <w:r w:rsidRPr="00D84E9E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E9E">
        <w:rPr>
          <w:rFonts w:cs="Arial"/>
          <w:color w:val="0070C0"/>
          <w:u w:val="single"/>
        </w:rPr>
        <w:instrText xml:space="preserve"> FORMTEXT </w:instrText>
      </w:r>
      <w:r w:rsidRPr="00D84E9E">
        <w:rPr>
          <w:rFonts w:cs="Arial"/>
          <w:b/>
          <w:color w:val="0070C0"/>
          <w:u w:val="single"/>
        </w:rPr>
      </w:r>
      <w:r w:rsidRPr="00D84E9E">
        <w:rPr>
          <w:rFonts w:cs="Arial"/>
          <w:b/>
          <w:color w:val="0070C0"/>
          <w:u w:val="single"/>
        </w:rPr>
        <w:fldChar w:fldCharType="separate"/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b/>
          <w:color w:val="0070C0"/>
          <w:u w:val="single"/>
        </w:rPr>
        <w:fldChar w:fldCharType="end"/>
      </w:r>
    </w:p>
    <w:p w14:paraId="57ED5560" w14:textId="77777777" w:rsidR="00D84E9E" w:rsidRPr="00D84E9E" w:rsidRDefault="00D84E9E" w:rsidP="00D84E9E">
      <w:pPr>
        <w:numPr>
          <w:ilvl w:val="0"/>
          <w:numId w:val="4"/>
        </w:numPr>
        <w:spacing w:after="0"/>
      </w:pPr>
      <w:r w:rsidRPr="00D84E9E">
        <w:lastRenderedPageBreak/>
        <w:t xml:space="preserve">Find the midsegment of trapezoid ADCB given that A(1,1), D(5,1), C(4,8), and B(2,8).  </w:t>
      </w:r>
      <w:r w:rsidRPr="00D84E9E">
        <w:br/>
      </w:r>
      <w:r w:rsidRPr="00D84E9E">
        <w:br/>
        <w:t>a. State the coordinates of the endpoints of the midsegment. Show your work!</w:t>
      </w:r>
    </w:p>
    <w:p w14:paraId="46F136BD" w14:textId="77777777" w:rsidR="00D84E9E" w:rsidRPr="00D84E9E" w:rsidRDefault="00D84E9E" w:rsidP="00D84E9E">
      <w:pPr>
        <w:ind w:left="720"/>
        <w:rPr>
          <w:color w:val="0070C0"/>
        </w:rPr>
      </w:pPr>
      <w:r w:rsidRPr="00D84E9E">
        <w:t xml:space="preserve"> ( </w:t>
      </w:r>
      <w:r w:rsidRPr="00D84E9E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E9E">
        <w:rPr>
          <w:rFonts w:cs="Arial"/>
          <w:color w:val="0070C0"/>
          <w:u w:val="single"/>
        </w:rPr>
        <w:instrText xml:space="preserve"> FORMTEXT </w:instrText>
      </w:r>
      <w:r w:rsidRPr="00D84E9E">
        <w:rPr>
          <w:rFonts w:cs="Arial"/>
          <w:b/>
          <w:color w:val="0070C0"/>
          <w:u w:val="single"/>
        </w:rPr>
      </w:r>
      <w:r w:rsidRPr="00D84E9E">
        <w:rPr>
          <w:rFonts w:cs="Arial"/>
          <w:b/>
          <w:color w:val="0070C0"/>
          <w:u w:val="single"/>
        </w:rPr>
        <w:fldChar w:fldCharType="separate"/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b/>
          <w:color w:val="0070C0"/>
          <w:u w:val="single"/>
        </w:rPr>
        <w:fldChar w:fldCharType="end"/>
      </w:r>
      <w:r w:rsidRPr="00D84E9E">
        <w:rPr>
          <w:color w:val="000000"/>
        </w:rPr>
        <w:t xml:space="preserve">, </w:t>
      </w:r>
      <w:r w:rsidRPr="00D84E9E">
        <w:t xml:space="preserve"> </w:t>
      </w:r>
      <w:r w:rsidRPr="00D84E9E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E9E">
        <w:rPr>
          <w:rFonts w:cs="Arial"/>
          <w:color w:val="0070C0"/>
          <w:u w:val="single"/>
        </w:rPr>
        <w:instrText xml:space="preserve"> FORMTEXT </w:instrText>
      </w:r>
      <w:r w:rsidRPr="00D84E9E">
        <w:rPr>
          <w:rFonts w:cs="Arial"/>
          <w:b/>
          <w:color w:val="0070C0"/>
          <w:u w:val="single"/>
        </w:rPr>
      </w:r>
      <w:r w:rsidRPr="00D84E9E">
        <w:rPr>
          <w:rFonts w:cs="Arial"/>
          <w:b/>
          <w:color w:val="0070C0"/>
          <w:u w:val="single"/>
        </w:rPr>
        <w:fldChar w:fldCharType="separate"/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b/>
          <w:color w:val="0070C0"/>
          <w:u w:val="single"/>
        </w:rPr>
        <w:fldChar w:fldCharType="end"/>
      </w:r>
      <w:r w:rsidRPr="00D84E9E">
        <w:rPr>
          <w:color w:val="000000"/>
        </w:rPr>
        <w:t xml:space="preserve">) and </w:t>
      </w:r>
      <w:r w:rsidRPr="00D84E9E">
        <w:t xml:space="preserve">( </w:t>
      </w:r>
      <w:r w:rsidRPr="00D84E9E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E9E">
        <w:rPr>
          <w:rFonts w:cs="Arial"/>
          <w:color w:val="0070C0"/>
          <w:u w:val="single"/>
        </w:rPr>
        <w:instrText xml:space="preserve"> FORMTEXT </w:instrText>
      </w:r>
      <w:r w:rsidRPr="00D84E9E">
        <w:rPr>
          <w:rFonts w:cs="Arial"/>
          <w:b/>
          <w:color w:val="0070C0"/>
          <w:u w:val="single"/>
        </w:rPr>
      </w:r>
      <w:r w:rsidRPr="00D84E9E">
        <w:rPr>
          <w:rFonts w:cs="Arial"/>
          <w:b/>
          <w:color w:val="0070C0"/>
          <w:u w:val="single"/>
        </w:rPr>
        <w:fldChar w:fldCharType="separate"/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b/>
          <w:color w:val="0070C0"/>
          <w:u w:val="single"/>
        </w:rPr>
        <w:fldChar w:fldCharType="end"/>
      </w:r>
      <w:r w:rsidRPr="00D84E9E">
        <w:rPr>
          <w:color w:val="000000"/>
        </w:rPr>
        <w:t xml:space="preserve">, </w:t>
      </w:r>
      <w:r w:rsidRPr="00D84E9E">
        <w:t xml:space="preserve"> </w:t>
      </w:r>
      <w:r w:rsidRPr="00D84E9E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E9E">
        <w:rPr>
          <w:rFonts w:cs="Arial"/>
          <w:color w:val="0070C0"/>
          <w:u w:val="single"/>
        </w:rPr>
        <w:instrText xml:space="preserve"> FORMTEXT </w:instrText>
      </w:r>
      <w:r w:rsidRPr="00D84E9E">
        <w:rPr>
          <w:rFonts w:cs="Arial"/>
          <w:b/>
          <w:color w:val="0070C0"/>
          <w:u w:val="single"/>
        </w:rPr>
      </w:r>
      <w:r w:rsidRPr="00D84E9E">
        <w:rPr>
          <w:rFonts w:cs="Arial"/>
          <w:b/>
          <w:color w:val="0070C0"/>
          <w:u w:val="single"/>
        </w:rPr>
        <w:fldChar w:fldCharType="separate"/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b/>
          <w:color w:val="0070C0"/>
          <w:u w:val="single"/>
        </w:rPr>
        <w:fldChar w:fldCharType="end"/>
      </w:r>
      <w:r w:rsidRPr="00D84E9E">
        <w:rPr>
          <w:color w:val="000000"/>
        </w:rPr>
        <w:t>)</w:t>
      </w:r>
      <w:r w:rsidRPr="00D84E9E">
        <w:br/>
      </w:r>
      <w:r w:rsidRPr="00D84E9E">
        <w:br/>
        <w:t>b. Verify that the midsegment is parallel to the bases of ADCB. Show your work!</w:t>
      </w:r>
      <w:r w:rsidRPr="00D84E9E">
        <w:br/>
        <w:t xml:space="preserve">Slope of AD =  </w:t>
      </w:r>
      <w:r w:rsidRPr="00D84E9E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E9E">
        <w:rPr>
          <w:rFonts w:cs="Arial"/>
          <w:color w:val="0070C0"/>
          <w:u w:val="single"/>
        </w:rPr>
        <w:instrText xml:space="preserve"> FORMTEXT </w:instrText>
      </w:r>
      <w:r w:rsidRPr="00D84E9E">
        <w:rPr>
          <w:rFonts w:cs="Arial"/>
          <w:b/>
          <w:color w:val="0070C0"/>
          <w:u w:val="single"/>
        </w:rPr>
      </w:r>
      <w:r w:rsidRPr="00D84E9E">
        <w:rPr>
          <w:rFonts w:cs="Arial"/>
          <w:b/>
          <w:color w:val="0070C0"/>
          <w:u w:val="single"/>
        </w:rPr>
        <w:fldChar w:fldCharType="separate"/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b/>
          <w:color w:val="0070C0"/>
          <w:u w:val="single"/>
        </w:rPr>
        <w:fldChar w:fldCharType="end"/>
      </w:r>
    </w:p>
    <w:p w14:paraId="2ECDDBF5" w14:textId="77777777" w:rsidR="00D84E9E" w:rsidRPr="00D84E9E" w:rsidRDefault="00D84E9E" w:rsidP="00D84E9E">
      <w:pPr>
        <w:ind w:left="720"/>
      </w:pPr>
      <w:r w:rsidRPr="00D84E9E">
        <w:t xml:space="preserve">Slope of BC =  </w:t>
      </w:r>
      <w:r w:rsidRPr="00D84E9E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E9E">
        <w:rPr>
          <w:rFonts w:cs="Arial"/>
          <w:color w:val="0070C0"/>
          <w:u w:val="single"/>
        </w:rPr>
        <w:instrText xml:space="preserve"> FORMTEXT </w:instrText>
      </w:r>
      <w:r w:rsidRPr="00D84E9E">
        <w:rPr>
          <w:rFonts w:cs="Arial"/>
          <w:b/>
          <w:color w:val="0070C0"/>
          <w:u w:val="single"/>
        </w:rPr>
      </w:r>
      <w:r w:rsidRPr="00D84E9E">
        <w:rPr>
          <w:rFonts w:cs="Arial"/>
          <w:b/>
          <w:color w:val="0070C0"/>
          <w:u w:val="single"/>
        </w:rPr>
        <w:fldChar w:fldCharType="separate"/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b/>
          <w:color w:val="0070C0"/>
          <w:u w:val="single"/>
        </w:rPr>
        <w:fldChar w:fldCharType="end"/>
      </w:r>
      <w:r w:rsidRPr="00D84E9E">
        <w:rPr>
          <w:color w:val="0070C0"/>
        </w:rPr>
        <w:br/>
      </w:r>
      <w:r w:rsidRPr="00D84E9E">
        <w:rPr>
          <w:color w:val="000000"/>
        </w:rPr>
        <w:t xml:space="preserve">Slope of midsegment =  </w:t>
      </w:r>
      <w:r w:rsidRPr="00D84E9E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E9E">
        <w:rPr>
          <w:rFonts w:cs="Arial"/>
          <w:color w:val="0070C0"/>
          <w:u w:val="single"/>
        </w:rPr>
        <w:instrText xml:space="preserve"> FORMTEXT </w:instrText>
      </w:r>
      <w:r w:rsidRPr="00D84E9E">
        <w:rPr>
          <w:rFonts w:cs="Arial"/>
          <w:b/>
          <w:color w:val="0070C0"/>
          <w:u w:val="single"/>
        </w:rPr>
      </w:r>
      <w:r w:rsidRPr="00D84E9E">
        <w:rPr>
          <w:rFonts w:cs="Arial"/>
          <w:b/>
          <w:color w:val="0070C0"/>
          <w:u w:val="single"/>
        </w:rPr>
        <w:fldChar w:fldCharType="separate"/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b/>
          <w:color w:val="0070C0"/>
          <w:u w:val="single"/>
        </w:rPr>
        <w:fldChar w:fldCharType="end"/>
      </w:r>
      <w:r w:rsidRPr="00D84E9E">
        <w:br/>
      </w:r>
      <w:r w:rsidRPr="00D84E9E">
        <w:br/>
        <w:t>c. Verify that the length of the midsegment is half the sum of the lengths of the bases. Again, Show your work.</w:t>
      </w:r>
    </w:p>
    <w:p w14:paraId="2A7C240A" w14:textId="77777777" w:rsidR="00D84E9E" w:rsidRPr="00D84E9E" w:rsidRDefault="00D84E9E" w:rsidP="00D84E9E">
      <w:pPr>
        <w:ind w:left="720"/>
        <w:rPr>
          <w:color w:val="0070C0"/>
        </w:rPr>
      </w:pPr>
      <w:r w:rsidRPr="00D84E9E">
        <w:t xml:space="preserve">Length of AD =  </w:t>
      </w:r>
      <w:r w:rsidRPr="00D84E9E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E9E">
        <w:rPr>
          <w:rFonts w:cs="Arial"/>
          <w:color w:val="0070C0"/>
          <w:u w:val="single"/>
        </w:rPr>
        <w:instrText xml:space="preserve"> FORMTEXT </w:instrText>
      </w:r>
      <w:r w:rsidRPr="00D84E9E">
        <w:rPr>
          <w:rFonts w:cs="Arial"/>
          <w:b/>
          <w:color w:val="0070C0"/>
          <w:u w:val="single"/>
        </w:rPr>
      </w:r>
      <w:r w:rsidRPr="00D84E9E">
        <w:rPr>
          <w:rFonts w:cs="Arial"/>
          <w:b/>
          <w:color w:val="0070C0"/>
          <w:u w:val="single"/>
        </w:rPr>
        <w:fldChar w:fldCharType="separate"/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b/>
          <w:color w:val="0070C0"/>
          <w:u w:val="single"/>
        </w:rPr>
        <w:fldChar w:fldCharType="end"/>
      </w:r>
    </w:p>
    <w:p w14:paraId="777F6BE5" w14:textId="77777777" w:rsidR="00D84E9E" w:rsidRPr="00D84E9E" w:rsidRDefault="00D84E9E" w:rsidP="00D84E9E">
      <w:pPr>
        <w:ind w:left="720"/>
      </w:pPr>
      <w:r w:rsidRPr="00D84E9E">
        <w:t xml:space="preserve">Length of BC =  </w:t>
      </w:r>
      <w:r w:rsidRPr="00D84E9E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E9E">
        <w:rPr>
          <w:rFonts w:cs="Arial"/>
          <w:color w:val="0070C0"/>
          <w:u w:val="single"/>
        </w:rPr>
        <w:instrText xml:space="preserve"> FORMTEXT </w:instrText>
      </w:r>
      <w:r w:rsidRPr="00D84E9E">
        <w:rPr>
          <w:rFonts w:cs="Arial"/>
          <w:b/>
          <w:color w:val="0070C0"/>
          <w:u w:val="single"/>
        </w:rPr>
      </w:r>
      <w:r w:rsidRPr="00D84E9E">
        <w:rPr>
          <w:rFonts w:cs="Arial"/>
          <w:b/>
          <w:color w:val="0070C0"/>
          <w:u w:val="single"/>
        </w:rPr>
        <w:fldChar w:fldCharType="separate"/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b/>
          <w:color w:val="0070C0"/>
          <w:u w:val="single"/>
        </w:rPr>
        <w:fldChar w:fldCharType="end"/>
      </w:r>
      <w:r w:rsidRPr="00D84E9E">
        <w:br/>
        <w:t xml:space="preserve">Sum of length of bases: </w:t>
      </w:r>
      <w:r w:rsidRPr="00D84E9E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E9E">
        <w:rPr>
          <w:rFonts w:cs="Arial"/>
          <w:color w:val="0070C0"/>
          <w:u w:val="single"/>
        </w:rPr>
        <w:instrText xml:space="preserve"> FORMTEXT </w:instrText>
      </w:r>
      <w:r w:rsidRPr="00D84E9E">
        <w:rPr>
          <w:rFonts w:cs="Arial"/>
          <w:b/>
          <w:color w:val="0070C0"/>
          <w:u w:val="single"/>
        </w:rPr>
      </w:r>
      <w:r w:rsidRPr="00D84E9E">
        <w:rPr>
          <w:rFonts w:cs="Arial"/>
          <w:b/>
          <w:color w:val="0070C0"/>
          <w:u w:val="single"/>
        </w:rPr>
        <w:fldChar w:fldCharType="separate"/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b/>
          <w:color w:val="0070C0"/>
          <w:u w:val="single"/>
        </w:rPr>
        <w:fldChar w:fldCharType="end"/>
      </w:r>
    </w:p>
    <w:p w14:paraId="6E5B2F58" w14:textId="77777777" w:rsidR="00D84E9E" w:rsidRPr="00D84E9E" w:rsidRDefault="00D84E9E" w:rsidP="00D84E9E">
      <w:pPr>
        <w:ind w:left="720"/>
      </w:pPr>
      <w:r w:rsidRPr="00D84E9E">
        <w:rPr>
          <w:color w:val="000000"/>
        </w:rPr>
        <w:t>Length of midsegment:</w:t>
      </w:r>
      <w:r w:rsidRPr="00D84E9E">
        <w:rPr>
          <w:color w:val="0070C0"/>
        </w:rPr>
        <w:t xml:space="preserve"> </w:t>
      </w:r>
      <w:r w:rsidRPr="00D84E9E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E9E">
        <w:rPr>
          <w:rFonts w:cs="Arial"/>
          <w:color w:val="0070C0"/>
          <w:u w:val="single"/>
        </w:rPr>
        <w:instrText xml:space="preserve"> FORMTEXT </w:instrText>
      </w:r>
      <w:r w:rsidRPr="00D84E9E">
        <w:rPr>
          <w:rFonts w:cs="Arial"/>
          <w:b/>
          <w:color w:val="0070C0"/>
          <w:u w:val="single"/>
        </w:rPr>
      </w:r>
      <w:r w:rsidRPr="00D84E9E">
        <w:rPr>
          <w:rFonts w:cs="Arial"/>
          <w:b/>
          <w:color w:val="0070C0"/>
          <w:u w:val="single"/>
        </w:rPr>
        <w:fldChar w:fldCharType="separate"/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noProof/>
          <w:color w:val="0070C0"/>
          <w:u w:val="single"/>
        </w:rPr>
        <w:t> </w:t>
      </w:r>
      <w:r w:rsidRPr="00D84E9E">
        <w:rPr>
          <w:rFonts w:cs="Arial"/>
          <w:b/>
          <w:color w:val="0070C0"/>
          <w:u w:val="single"/>
        </w:rPr>
        <w:fldChar w:fldCharType="end"/>
      </w:r>
    </w:p>
    <w:p w14:paraId="3B342640" w14:textId="77777777" w:rsidR="00D84E9E" w:rsidRPr="00D84E9E" w:rsidRDefault="00D84E9E" w:rsidP="00D84E9E"/>
    <w:p w14:paraId="5AAC32A6" w14:textId="77777777" w:rsidR="00D84E9E" w:rsidRPr="00D84E9E" w:rsidRDefault="00D84E9E" w:rsidP="00D84E9E">
      <w:r w:rsidRPr="00D84E9E">
        <w:rPr>
          <w:noProof/>
        </w:rPr>
        <w:drawing>
          <wp:inline distT="0" distB="0" distL="0" distR="0" wp14:anchorId="13130804" wp14:editId="5C2744AA">
            <wp:extent cx="2624281" cy="3524250"/>
            <wp:effectExtent l="0" t="0" r="5080" b="0"/>
            <wp:docPr id="1" name="Picture 1" descr="A Trapezoid in a Coordinate Plane&#10;•               The coordinates of the vertices are B(2, 8), C(4, 8), D(5,1), and A(1, 1).&#10;•            Point G is between points A and B with coordinates (1.5, 4.5).&#10;Point H is between points C and D with coordinates (4.5, 4.5)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947" cy="3526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FFC7F" w14:textId="77777777" w:rsidR="00D84E9E" w:rsidRPr="00D84E9E" w:rsidRDefault="00D84E9E" w:rsidP="00D84E9E">
      <w:pPr>
        <w:keepNext/>
        <w:keepLines/>
        <w:outlineLvl w:val="0"/>
        <w:rPr>
          <w:rFonts w:eastAsiaTheme="majorEastAsia" w:cstheme="majorBidi"/>
          <w:color w:val="2E4DA6" w:themeColor="accent3"/>
          <w:szCs w:val="28"/>
        </w:rPr>
      </w:pPr>
    </w:p>
    <w:p w14:paraId="22B81CB4" w14:textId="5B343C4B" w:rsidR="003A4430" w:rsidRPr="003A4430" w:rsidRDefault="003A4430" w:rsidP="00D84E9E">
      <w:pPr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EFAA3" w14:textId="77777777" w:rsidR="00297F20" w:rsidRDefault="00297F20" w:rsidP="009A4D15">
      <w:pPr>
        <w:spacing w:after="0" w:line="240" w:lineRule="auto"/>
      </w:pPr>
      <w:r>
        <w:separator/>
      </w:r>
    </w:p>
  </w:endnote>
  <w:endnote w:type="continuationSeparator" w:id="0">
    <w:p w14:paraId="7A913273" w14:textId="77777777" w:rsidR="00297F20" w:rsidRDefault="00297F20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DFDFA" w14:textId="77777777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89019D" w14:textId="77777777" w:rsidR="00297F20" w:rsidRDefault="00297F20" w:rsidP="009A4D15">
      <w:pPr>
        <w:spacing w:after="0" w:line="240" w:lineRule="auto"/>
      </w:pPr>
      <w:r>
        <w:separator/>
      </w:r>
    </w:p>
  </w:footnote>
  <w:footnote w:type="continuationSeparator" w:id="0">
    <w:p w14:paraId="0FF1AEB6" w14:textId="77777777" w:rsidR="00297F20" w:rsidRDefault="00297F20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64706"/>
    <w:multiLevelType w:val="hybridMultilevel"/>
    <w:tmpl w:val="38D21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tLAwNDMwMTQ3NTFQ0lEKTi0uzszPAykwrAUAf0epsSwAAAA="/>
  </w:docVars>
  <w:rsids>
    <w:rsidRoot w:val="000B05A8"/>
    <w:rsid w:val="000B05A8"/>
    <w:rsid w:val="001C1345"/>
    <w:rsid w:val="001C26EC"/>
    <w:rsid w:val="001E2489"/>
    <w:rsid w:val="0022531D"/>
    <w:rsid w:val="00226E21"/>
    <w:rsid w:val="00266F9D"/>
    <w:rsid w:val="00297F20"/>
    <w:rsid w:val="002C2B59"/>
    <w:rsid w:val="003339FE"/>
    <w:rsid w:val="003A4430"/>
    <w:rsid w:val="00444F34"/>
    <w:rsid w:val="004A5899"/>
    <w:rsid w:val="004B47DD"/>
    <w:rsid w:val="004C3C7B"/>
    <w:rsid w:val="004D52B8"/>
    <w:rsid w:val="005033C6"/>
    <w:rsid w:val="00525A3A"/>
    <w:rsid w:val="005D15BB"/>
    <w:rsid w:val="0063711B"/>
    <w:rsid w:val="00644BDA"/>
    <w:rsid w:val="00674529"/>
    <w:rsid w:val="006A7E95"/>
    <w:rsid w:val="006E2340"/>
    <w:rsid w:val="007A014A"/>
    <w:rsid w:val="007A1BE9"/>
    <w:rsid w:val="008A5BB1"/>
    <w:rsid w:val="0094466B"/>
    <w:rsid w:val="009939AB"/>
    <w:rsid w:val="009A4D15"/>
    <w:rsid w:val="009D5192"/>
    <w:rsid w:val="00A27B1D"/>
    <w:rsid w:val="00A7700C"/>
    <w:rsid w:val="00AB3F6B"/>
    <w:rsid w:val="00AF7E0D"/>
    <w:rsid w:val="00B1100B"/>
    <w:rsid w:val="00B17D56"/>
    <w:rsid w:val="00B369ED"/>
    <w:rsid w:val="00B83431"/>
    <w:rsid w:val="00BB60CD"/>
    <w:rsid w:val="00BE5B3C"/>
    <w:rsid w:val="00BF06C8"/>
    <w:rsid w:val="00C560C1"/>
    <w:rsid w:val="00CB7383"/>
    <w:rsid w:val="00CF4174"/>
    <w:rsid w:val="00D376DE"/>
    <w:rsid w:val="00D73322"/>
    <w:rsid w:val="00D84E9E"/>
    <w:rsid w:val="00E02212"/>
    <w:rsid w:val="00E76B90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81ED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.06 Trapezoids</vt:lpstr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06 Trapezoids</dc:title>
  <dc:creator>ACCESS</dc:creator>
  <cp:lastModifiedBy>Christine Paige</cp:lastModifiedBy>
  <cp:revision>22</cp:revision>
  <dcterms:created xsi:type="dcterms:W3CDTF">2017-01-23T22:06:00Z</dcterms:created>
  <dcterms:modified xsi:type="dcterms:W3CDTF">2021-05-21T13:32:00Z</dcterms:modified>
</cp:coreProperties>
</file>